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5C4DC717" w:rsidR="00A15D35" w:rsidRDefault="00354630" w:rsidP="00363CFC">
      <w:pPr>
        <w:pStyle w:val="Title"/>
      </w:pPr>
      <w:r>
        <w:t>Edge Types</w:t>
      </w:r>
    </w:p>
    <w:p w14:paraId="04BCDC30" w14:textId="77777777" w:rsidR="00354630" w:rsidRPr="00354630" w:rsidRDefault="00354630" w:rsidP="00354630">
      <w:pPr>
        <w:rPr>
          <w:b/>
          <w:bCs/>
          <w:sz w:val="24"/>
          <w:szCs w:val="24"/>
        </w:rPr>
      </w:pPr>
      <w:r w:rsidRPr="00354630">
        <w:rPr>
          <w:sz w:val="24"/>
          <w:szCs w:val="24"/>
        </w:rPr>
        <w:t>Detect &amp; count the edge types of the given UNDIRECTED graph by applying COMPLETE-DFS on the entire graph</w:t>
      </w:r>
      <w:r w:rsidRPr="00354630">
        <w:rPr>
          <w:b/>
          <w:bCs/>
          <w:sz w:val="24"/>
          <w:szCs w:val="24"/>
        </w:rPr>
        <w:t>.</w:t>
      </w:r>
      <w:r w:rsidRPr="00354630">
        <w:rPr>
          <w:sz w:val="24"/>
          <w:szCs w:val="24"/>
        </w:rPr>
        <w:t xml:space="preserve"> </w:t>
      </w:r>
    </w:p>
    <w:p w14:paraId="3448B412" w14:textId="77777777" w:rsidR="00354630" w:rsidRDefault="00354630" w:rsidP="00354630">
      <w:pPr>
        <w:rPr>
          <w:sz w:val="24"/>
          <w:szCs w:val="24"/>
        </w:rPr>
      </w:pPr>
      <w:r w:rsidRPr="00354630">
        <w:rPr>
          <w:b/>
          <w:bCs/>
          <w:sz w:val="24"/>
          <w:szCs w:val="24"/>
        </w:rPr>
        <w:t>NOTE:</w:t>
      </w:r>
      <w:r w:rsidRPr="00354630">
        <w:rPr>
          <w:sz w:val="24"/>
          <w:szCs w:val="24"/>
        </w:rPr>
        <w:t xml:space="preserve"> during search, break ties (if any) by selecting the ver</w:t>
      </w:r>
      <w:r>
        <w:rPr>
          <w:sz w:val="24"/>
          <w:szCs w:val="24"/>
        </w:rPr>
        <w:t>t</w:t>
      </w:r>
      <w:r w:rsidRPr="00354630">
        <w:rPr>
          <w:sz w:val="24"/>
          <w:szCs w:val="24"/>
        </w:rPr>
        <w:t xml:space="preserve">ices in ASCENDING numeric order  </w:t>
      </w:r>
    </w:p>
    <w:p w14:paraId="5175AFBA" w14:textId="1D467D7C" w:rsidR="00E05751" w:rsidRPr="00354630" w:rsidRDefault="00E05751" w:rsidP="00354630">
      <w:pPr>
        <w:rPr>
          <w:sz w:val="24"/>
          <w:szCs w:val="24"/>
        </w:rPr>
      </w:pPr>
      <w:r w:rsidRPr="00E05751">
        <w:rPr>
          <w:rStyle w:val="Heading2Char"/>
          <w:color w:val="365F91"/>
          <w:sz w:val="28"/>
          <w:szCs w:val="28"/>
          <w:u w:color="365F91"/>
        </w:rPr>
        <w:t>Input:</w:t>
      </w:r>
      <w:r w:rsidRPr="00E05751">
        <w:t xml:space="preserve"> </w:t>
      </w:r>
    </w:p>
    <w:p w14:paraId="2AE3443E" w14:textId="1CD9110E" w:rsidR="00E05751" w:rsidRPr="00354630" w:rsidRDefault="00E05751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 xml:space="preserve">|V| </w:t>
      </w:r>
      <w:r w:rsidR="00040CD2" w:rsidRPr="00354630">
        <w:rPr>
          <w:sz w:val="24"/>
          <w:szCs w:val="24"/>
        </w:rPr>
        <w:t xml:space="preserve">= from </w:t>
      </w:r>
      <w:r w:rsidR="00354630" w:rsidRPr="00354630">
        <w:rPr>
          <w:sz w:val="24"/>
          <w:szCs w:val="24"/>
        </w:rPr>
        <w:t>4</w:t>
      </w:r>
      <w:r w:rsidR="00040CD2" w:rsidRPr="00354630">
        <w:rPr>
          <w:sz w:val="24"/>
          <w:szCs w:val="24"/>
        </w:rPr>
        <w:t>000 to 8000</w:t>
      </w:r>
    </w:p>
    <w:p w14:paraId="6CF26BDC" w14:textId="3F712D4B" w:rsidR="00040CD2" w:rsidRPr="00354630" w:rsidRDefault="00040CD2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>|E| = sparse or dense</w:t>
      </w:r>
    </w:p>
    <w:p w14:paraId="3D5AA638" w14:textId="3386D706" w:rsidR="00354630" w:rsidRPr="00354630" w:rsidRDefault="00354630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># components = from 1 to 100</w:t>
      </w:r>
    </w:p>
    <w:p w14:paraId="73D6BE19" w14:textId="77777777" w:rsidR="00FA3FF5" w:rsidRPr="00E05751" w:rsidRDefault="00FA3FF5" w:rsidP="00E05751">
      <w:pPr>
        <w:pStyle w:val="Heading1"/>
      </w:pPr>
      <w:r w:rsidRPr="00E05751">
        <w:t>Function to Implement</w:t>
      </w:r>
    </w:p>
    <w:p w14:paraId="1687198A" w14:textId="2B885455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jc w:val="center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354630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atic</w:t>
      </w:r>
      <w:r w:rsidRPr="00354630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 DetectEdges(</w:t>
      </w:r>
      <w:r w:rsidRPr="00354630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[] vertices, </w:t>
      </w:r>
      <w:r w:rsidRPr="00354630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[] edges)</w:t>
      </w:r>
    </w:p>
    <w:p w14:paraId="2BE13945" w14:textId="77777777" w:rsidR="00FA3FF5" w:rsidRDefault="00FA3FF5" w:rsidP="00FA3FF5">
      <w:pPr>
        <w:rPr>
          <w:rFonts w:ascii="Consolas" w:hAnsi="Consolas" w:cs="Consolas"/>
          <w:color w:val="2B91AF"/>
          <w:sz w:val="19"/>
          <w:szCs w:val="19"/>
          <w:lang w:val="en-AE"/>
        </w:rPr>
      </w:pPr>
    </w:p>
    <w:p w14:paraId="7A5EE753" w14:textId="1A858FA8" w:rsidR="00FA3FF5" w:rsidRDefault="00354630" w:rsidP="00FA3FF5">
      <w:pPr>
        <w:rPr>
          <w:rFonts w:ascii="Consolas" w:hAnsi="Consolas" w:cs="Consolas"/>
          <w:sz w:val="23"/>
          <w:szCs w:val="23"/>
        </w:rPr>
      </w:pPr>
      <w:r w:rsidRPr="00354630">
        <w:rPr>
          <w:rFonts w:ascii="Consolas" w:hAnsi="Consolas" w:cs="Consolas"/>
          <w:color w:val="2B91AF"/>
          <w:sz w:val="23"/>
          <w:szCs w:val="23"/>
          <w:lang w:val="en-AE" w:eastAsia="en-AE"/>
        </w:rPr>
        <w:t>EdgeTypes</w:t>
      </w:r>
      <w:r w:rsidR="00FA3FF5"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55B0C7C2" w14:textId="457E104C" w:rsidR="00363CFC" w:rsidRP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"vertices"</w:t>
      </w:r>
      <w:r>
        <w:rPr>
          <w:sz w:val="24"/>
          <w:szCs w:val="24"/>
        </w:rPr>
        <w:t xml:space="preserve">: </w:t>
      </w:r>
      <w:r w:rsidRPr="00363CFC">
        <w:rPr>
          <w:sz w:val="24"/>
          <w:szCs w:val="24"/>
        </w:rPr>
        <w:t>array of vertices in the graph</w:t>
      </w:r>
      <w:r w:rsidR="00354630">
        <w:rPr>
          <w:sz w:val="24"/>
          <w:szCs w:val="24"/>
        </w:rPr>
        <w:t xml:space="preserve"> </w:t>
      </w:r>
      <w:r w:rsidR="00354630" w:rsidRPr="00354630">
        <w:rPr>
          <w:sz w:val="24"/>
          <w:szCs w:val="24"/>
        </w:rPr>
        <w:t>(named from 0 to |V| - 1)</w:t>
      </w:r>
    </w:p>
    <w:p w14:paraId="79EC2EC5" w14:textId="41C73589" w:rsidR="00363CFC" w:rsidRP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"edges"</w:t>
      </w:r>
      <w:r>
        <w:rPr>
          <w:sz w:val="24"/>
          <w:szCs w:val="24"/>
        </w:rPr>
        <w:t xml:space="preserve">: </w:t>
      </w:r>
      <w:r w:rsidRPr="00363CFC">
        <w:rPr>
          <w:sz w:val="24"/>
          <w:szCs w:val="24"/>
        </w:rPr>
        <w:t>array of edges in the graph</w:t>
      </w:r>
      <w:r>
        <w:rPr>
          <w:sz w:val="24"/>
          <w:szCs w:val="24"/>
        </w:rPr>
        <w:t xml:space="preserve"> (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where </w:t>
      </w:r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key:</w:t>
      </w:r>
      <w:r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 </w:t>
      </w:r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sourceVertex, </w:t>
      </w:r>
      <w:r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value: </w:t>
      </w:r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destVertex</w:t>
      </w:r>
      <w:r>
        <w:rPr>
          <w:sz w:val="24"/>
          <w:szCs w:val="24"/>
        </w:rPr>
        <w:t>)</w:t>
      </w:r>
    </w:p>
    <w:p w14:paraId="3B57A15B" w14:textId="77777777" w:rsid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&lt;returns&gt;</w:t>
      </w:r>
      <w:r>
        <w:rPr>
          <w:sz w:val="24"/>
          <w:szCs w:val="24"/>
        </w:rPr>
        <w:t xml:space="preserve"> </w:t>
      </w:r>
      <w:r w:rsidRPr="00363CFC">
        <w:rPr>
          <w:sz w:val="24"/>
          <w:szCs w:val="24"/>
        </w:rPr>
        <w:t xml:space="preserve">return array of 3 numbers: </w:t>
      </w:r>
    </w:p>
    <w:p w14:paraId="4B98B5F3" w14:textId="77777777" w:rsidR="00363CFC" w:rsidRPr="00363CFC" w:rsidRDefault="00363CFC" w:rsidP="00363CFC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3CFC">
        <w:rPr>
          <w:sz w:val="24"/>
          <w:szCs w:val="24"/>
        </w:rPr>
        <w:t xml:space="preserve">outputs[0] number of backward edges, </w:t>
      </w:r>
    </w:p>
    <w:p w14:paraId="703CDA11" w14:textId="77777777" w:rsidR="00363CFC" w:rsidRPr="00363CFC" w:rsidRDefault="00363CFC" w:rsidP="00363CFC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3CFC">
        <w:rPr>
          <w:sz w:val="24"/>
          <w:szCs w:val="24"/>
        </w:rPr>
        <w:t xml:space="preserve">outputs[1] number of forward edges, </w:t>
      </w:r>
    </w:p>
    <w:p w14:paraId="21B9CB12" w14:textId="783C564F" w:rsidR="00FA3FF5" w:rsidRPr="00C63F5C" w:rsidRDefault="00363CFC" w:rsidP="00C63F5C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outputs[2] number of cross edges</w:t>
      </w:r>
    </w:p>
    <w:p w14:paraId="3AE5C2C7" w14:textId="656D880E" w:rsidR="00A15D35" w:rsidRDefault="00DE49E0" w:rsidP="00E05751">
      <w:pPr>
        <w:pStyle w:val="Heading1"/>
      </w:pPr>
      <w:r>
        <w:t>Example</w:t>
      </w:r>
    </w:p>
    <w:p w14:paraId="1D6AEE96" w14:textId="075A531F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vertices0 = { 0, 1, 2, 3, 4};</w:t>
      </w:r>
    </w:p>
    <w:p w14:paraId="509C415D" w14:textId="2F337746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0[0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0, 1);</w:t>
      </w:r>
    </w:p>
    <w:p w14:paraId="158464D4" w14:textId="647375F2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0[1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1, 2);</w:t>
      </w:r>
    </w:p>
    <w:p w14:paraId="131CDCE7" w14:textId="3C80A3A0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0[2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4, 3);</w:t>
      </w:r>
    </w:p>
    <w:p w14:paraId="5553531F" w14:textId="2E11FB61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0 = { 0, 0, 0 };</w:t>
      </w:r>
    </w:p>
    <w:p w14:paraId="7C808840" w14:textId="78A8B7DB" w:rsidR="003671FD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>
        <w:rPr>
          <w:rFonts w:ascii="Consolas" w:eastAsia="Arial Unicode MS" w:hAnsi="Consolas" w:cs="Consolas"/>
          <w:sz w:val="19"/>
          <w:szCs w:val="19"/>
          <w:highlight w:val="white"/>
          <w:lang w:val="en-AE"/>
        </w:rPr>
        <w:t xml:space="preserve">  </w:t>
      </w:r>
    </w:p>
    <w:p w14:paraId="321E702A" w14:textId="60C146E3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vertices1 = { 0, 1, 2, 3, 4, 5 };</w:t>
      </w:r>
    </w:p>
    <w:p w14:paraId="28CE8C23" w14:textId="00EC803E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0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0, 2);</w:t>
      </w:r>
    </w:p>
    <w:p w14:paraId="16E2F0CF" w14:textId="0C0074F0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1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0, 1);</w:t>
      </w:r>
    </w:p>
    <w:p w14:paraId="1B3D03BA" w14:textId="0892C753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2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1, 2);</w:t>
      </w:r>
    </w:p>
    <w:p w14:paraId="0EC4B7D6" w14:textId="01F5799C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3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4, 3);</w:t>
      </w:r>
    </w:p>
    <w:p w14:paraId="2BCD483D" w14:textId="41470537" w:rsidR="00354630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4] =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r w:rsidRPr="00354630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354630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5, 3);</w:t>
      </w:r>
    </w:p>
    <w:p w14:paraId="17AF396B" w14:textId="7C45296A" w:rsidR="003671FD" w:rsidRPr="00354630" w:rsidRDefault="00354630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354630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lastRenderedPageBreak/>
        <w:t>expected1 = { 1, 1, 0 };</w:t>
      </w:r>
    </w:p>
    <w:p w14:paraId="3F8726D8" w14:textId="77777777" w:rsidR="00A15D35" w:rsidRDefault="00DE49E0">
      <w:pPr>
        <w:pStyle w:val="Heading1"/>
      </w:pPr>
      <w:r>
        <w:t>C# Help</w:t>
      </w:r>
    </w:p>
    <w:p w14:paraId="23759BB8" w14:textId="77777777" w:rsidR="00C63387" w:rsidRDefault="00C63387" w:rsidP="00C63387">
      <w:pPr>
        <w:pStyle w:val="Heading2"/>
        <w:rPr>
          <w:rFonts w:eastAsia="Times New Roman" w:cs="Times New Roman"/>
        </w:rPr>
      </w:pPr>
      <w:r>
        <w:t>Queues</w:t>
      </w:r>
    </w:p>
    <w:p w14:paraId="71E3B490" w14:textId="77777777" w:rsidR="00C63387" w:rsidRDefault="00C63387" w:rsidP="00C63387">
      <w:pPr>
        <w:pStyle w:val="Heading3"/>
      </w:pPr>
      <w:r>
        <w:t>Creation</w:t>
      </w:r>
    </w:p>
    <w:p w14:paraId="4792E688" w14:textId="77777777" w:rsidR="00C63387" w:rsidRDefault="00C63387" w:rsidP="00C63387">
      <w:pPr>
        <w:rPr>
          <w:sz w:val="24"/>
          <w:szCs w:val="24"/>
        </w:rPr>
      </w:pPr>
      <w:r>
        <w:rPr>
          <w:sz w:val="24"/>
          <w:szCs w:val="24"/>
        </w:rPr>
        <w:t>To create a queue of a certain type (e.g. string)</w:t>
      </w:r>
    </w:p>
    <w:p w14:paraId="69A2D0BC" w14:textId="77777777" w:rsidR="00C63387" w:rsidRDefault="00C63387" w:rsidP="00C63387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//default initial size</w:t>
      </w:r>
    </w:p>
    <w:p w14:paraId="262EBAA1" w14:textId="77777777" w:rsidR="00C63387" w:rsidRDefault="00C63387" w:rsidP="00C63387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>
        <w:rPr>
          <w:rFonts w:ascii="Courier New" w:hAnsi="Courier New" w:cs="Courier New"/>
        </w:rPr>
        <w:t xml:space="preserve">myQ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) </w:t>
      </w:r>
      <w:r>
        <w:rPr>
          <w:rFonts w:ascii="Courier New" w:hAnsi="Courier New" w:cs="Courier New"/>
        </w:rPr>
        <w:t>//given initial size</w:t>
      </w:r>
    </w:p>
    <w:p w14:paraId="69BA6F67" w14:textId="77777777" w:rsidR="00C63387" w:rsidRDefault="00C63387" w:rsidP="00C63387">
      <w:pPr>
        <w:pStyle w:val="Heading3"/>
        <w:rPr>
          <w:rFonts w:ascii="Cambria" w:hAnsi="Cambria" w:cs="Times New Roman"/>
        </w:rPr>
      </w:pPr>
      <w:r>
        <w:t>Manipulation</w:t>
      </w:r>
    </w:p>
    <w:p w14:paraId="3050B61C" w14:textId="77777777" w:rsidR="00C63387" w:rsidRDefault="00C63387" w:rsidP="00C63387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 xml:space="preserve">myQ.Count 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queue</w:t>
      </w:r>
    </w:p>
    <w:p w14:paraId="23671508" w14:textId="77777777" w:rsidR="00C63387" w:rsidRDefault="00C63387" w:rsidP="00C63387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Enqueue(“myString1”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queue</w:t>
      </w:r>
    </w:p>
    <w:p w14:paraId="449EAAF9" w14:textId="77777777" w:rsidR="00C63387" w:rsidRDefault="00C63387" w:rsidP="00C63387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r>
        <w:rPr>
          <w:rFonts w:ascii="Courier New" w:hAnsi="Courier New" w:cs="Courier New"/>
        </w:rPr>
        <w:t>myQ.Dequeue(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turn the top element of the queue (FIFO)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e.g.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list</w:t>
      </w:r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index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list</w:t>
      </w:r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list</w:t>
      </w:r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element at the given index from the list</w:t>
      </w:r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element exists in the list</w:t>
      </w:r>
    </w:p>
    <w:p w14:paraId="2ABE7BD5" w14:textId="57F46AEB" w:rsidR="00FA3FF5" w:rsidRDefault="00FA3FF5" w:rsidP="00FA3FF5">
      <w:pPr>
        <w:pStyle w:val="Heading2"/>
      </w:pPr>
      <w:r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e.g.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lastRenderedPageBreak/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dictionary</w:t>
      </w:r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/Set the value associated with the given key in the dictionary</w:t>
      </w:r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the specified key and value to the dictionary</w:t>
      </w:r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value with the specified key from the dictionary</w:t>
      </w:r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Check if the specified key exists in the dictionary</w:t>
      </w:r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Length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given array in ascending order</w:t>
      </w:r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sorting</w:t>
      </w:r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r w:rsidRPr="00EF259D">
        <w:rPr>
          <w:rFonts w:ascii="Courier New" w:hAnsi="Courier New" w:cs="Courier New"/>
        </w:rPr>
        <w:t>Array.Sort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EBBC6" w14:textId="77777777" w:rsidR="009B14D3" w:rsidRDefault="009B14D3">
      <w:pPr>
        <w:spacing w:after="0" w:line="240" w:lineRule="auto"/>
      </w:pPr>
      <w:r>
        <w:separator/>
      </w:r>
    </w:p>
  </w:endnote>
  <w:endnote w:type="continuationSeparator" w:id="0">
    <w:p w14:paraId="2E34E2C2" w14:textId="77777777" w:rsidR="009B14D3" w:rsidRDefault="009B14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08148" w14:textId="77777777" w:rsidR="009B14D3" w:rsidRDefault="009B14D3">
      <w:pPr>
        <w:spacing w:after="0" w:line="240" w:lineRule="auto"/>
      </w:pPr>
      <w:r>
        <w:separator/>
      </w:r>
    </w:p>
  </w:footnote>
  <w:footnote w:type="continuationSeparator" w:id="0">
    <w:p w14:paraId="1AC244E4" w14:textId="77777777" w:rsidR="009B14D3" w:rsidRDefault="009B14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965D8"/>
    <w:multiLevelType w:val="hybridMultilevel"/>
    <w:tmpl w:val="C2223D6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65988"/>
    <w:multiLevelType w:val="hybridMultilevel"/>
    <w:tmpl w:val="01300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3"/>
  </w:num>
  <w:num w:numId="2" w16cid:durableId="1947880768">
    <w:abstractNumId w:val="2"/>
  </w:num>
  <w:num w:numId="3" w16cid:durableId="1610046331">
    <w:abstractNumId w:val="1"/>
  </w:num>
  <w:num w:numId="4" w16cid:durableId="225725857">
    <w:abstractNumId w:val="0"/>
  </w:num>
  <w:num w:numId="5" w16cid:durableId="6663964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040CD2"/>
    <w:rsid w:val="002410CB"/>
    <w:rsid w:val="00257614"/>
    <w:rsid w:val="002B6DE0"/>
    <w:rsid w:val="0030271F"/>
    <w:rsid w:val="00351633"/>
    <w:rsid w:val="00354630"/>
    <w:rsid w:val="00363CFC"/>
    <w:rsid w:val="003671FD"/>
    <w:rsid w:val="004728E4"/>
    <w:rsid w:val="004E042B"/>
    <w:rsid w:val="00501784"/>
    <w:rsid w:val="005D4201"/>
    <w:rsid w:val="0068266F"/>
    <w:rsid w:val="0074477D"/>
    <w:rsid w:val="00854EFC"/>
    <w:rsid w:val="008D574A"/>
    <w:rsid w:val="008F74B4"/>
    <w:rsid w:val="00961C1C"/>
    <w:rsid w:val="00981E28"/>
    <w:rsid w:val="009B14D3"/>
    <w:rsid w:val="00A15D35"/>
    <w:rsid w:val="00B06A93"/>
    <w:rsid w:val="00B61AC2"/>
    <w:rsid w:val="00C3144F"/>
    <w:rsid w:val="00C63387"/>
    <w:rsid w:val="00C63F5C"/>
    <w:rsid w:val="00D53EE7"/>
    <w:rsid w:val="00DE49E0"/>
    <w:rsid w:val="00DE5CBB"/>
    <w:rsid w:val="00E05751"/>
    <w:rsid w:val="00E8131E"/>
    <w:rsid w:val="00F32631"/>
    <w:rsid w:val="00FA3FF5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5751"/>
    <w:rPr>
      <w:rFonts w:ascii="Cambria" w:eastAsia="Cambria" w:hAnsi="Cambria" w:cs="Cambria"/>
      <w:b/>
      <w:bCs/>
      <w:color w:val="4F81BD"/>
      <w:sz w:val="26"/>
      <w:szCs w:val="26"/>
      <w:u w:color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89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2</TotalTime>
  <Pages>3</Pages>
  <Words>515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22</cp:revision>
  <cp:lastPrinted>2020-12-31T02:32:00Z</cp:lastPrinted>
  <dcterms:created xsi:type="dcterms:W3CDTF">2020-12-19T16:35:00Z</dcterms:created>
  <dcterms:modified xsi:type="dcterms:W3CDTF">2023-04-19T04:20:00Z</dcterms:modified>
</cp:coreProperties>
</file>